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Kazakhstan</w:t>
      </w:r>
      <w:r>
        <w:t xml:space="preserve"> </w:t>
      </w:r>
      <w:r>
        <w:t xml:space="preserve">Almaty</w:t>
      </w:r>
    </w:p>
    <w:bookmarkStart w:id="20" w:name="X788bf77302a7c5e5f90f3274f2638608b396751"/>
    <w:p>
      <w:pPr>
        <w:pStyle w:val="Heading1"/>
      </w:pPr>
      <w:r>
        <w:t xml:space="preserve">Cover Letter for Musician Position in Kazakhstan Almaty</w:t>
      </w:r>
    </w:p>
    <w:p>
      <w:pPr>
        <w:pStyle w:val="FirstParagraph"/>
      </w:pPr>
      <w:r>
        <w:t xml:space="preserve">Dear [Recipient's Name or Hiring Manager],</w:t>
      </w:r>
    </w:p>
    <w:p>
      <w:pPr>
        <w:pStyle w:val="BodyText"/>
      </w:pPr>
      <w:r>
        <w:t xml:space="preserve">I am writing to express my enthusiasm for the opportunity to contribute as a musician in the vibrant and culturally rich city of Kazakhstan Almaty. As a dedicated artist with a deep passion for music, I have spent years honing my craft and exploring the intersection of sound, culture, and community. My journey as a musician has been shaped by diverse experiences, from performing in international venues to collaborating with artists across genres. However, it is the unique musical landscape of Kazakhstan Almaty that now calls me to take this next step in my career.</w:t>
      </w:r>
    </w:p>
    <w:p>
      <w:pPr>
        <w:pStyle w:val="BodyText"/>
      </w:pPr>
      <w:r>
        <w:t xml:space="preserve">My background as a musician is rooted in both technical expertise and creative innovation. I hold a degree in Music Performance from [Your Institution], where I specialized in [specific instrument or genre, e.g., classical violin, contemporary composition, or jazz piano]. Throughout my academic and professional journey, I have consistently sought to push the boundaries of musical expression. Whether through composing original works that blend traditional and modern elements or leading ensembles that emphasize collaborative creativity, I have always aimed to create music that resonates emotionally and intellectually with audiences.</w:t>
      </w:r>
    </w:p>
    <w:p>
      <w:pPr>
        <w:pStyle w:val="BodyText"/>
      </w:pPr>
      <w:r>
        <w:t xml:space="preserve">One of the aspects of Kazakhstan Almaty that excites me most is its dynamic cultural scene. As the country’s largest city, Almaty is a melting pot of traditions, where ancient Kazakh melodies coexist with contemporary global influences. This fusion creates a unique environment for musicians to explore new ideas and connect with audiences in meaningful ways. I am particularly drawn to the city’s growing emphasis on arts education and its commitment to preserving traditional music while fostering innovation. I believe my skills as a musician align perfectly with these values, and I am eager to contribute to Almaty’s thriving artistic community.</w:t>
      </w:r>
    </w:p>
    <w:p>
      <w:pPr>
        <w:pStyle w:val="BodyText"/>
      </w:pPr>
      <w:r>
        <w:t xml:space="preserve">Throughout my career, I have performed in a variety of settings, from intimate chamber recitals to large-scale festivals. These experiences have taught me the importance of adaptability and cultural sensitivity when working with diverse audiences. For example, during my time as a guest performer in [specific event or location], I collaborated with local musicians to create a fusion piece that celebrated both Western classical techniques and Kazakh folk traditions. This project not only deepened my understanding of the region’s musical heritage but also reinforced my belief in the power of music to bridge cultural divides.</w:t>
      </w:r>
    </w:p>
    <w:p>
      <w:pPr>
        <w:pStyle w:val="BodyText"/>
      </w:pPr>
      <w:r>
        <w:t xml:space="preserve">In addition to my performance experience, I have also worked as a music educator, teaching private lessons and leading workshops for students of all ages. I have found that sharing knowledge with others is as rewarding as creating music myself. In Kazakhstan Almaty, I am particularly interested in contributing to programs that support young musicians and help preserve the country’s rich musical legacy. Whether through mentorship, composition, or community outreach, I am committed to fostering a love for music that transcends borders and generations.</w:t>
      </w:r>
    </w:p>
    <w:p>
      <w:pPr>
        <w:pStyle w:val="BodyText"/>
      </w:pPr>
      <w:r>
        <w:t xml:space="preserve">What sets me apart as a musician is my unwavering dedication to growth and collaboration. I approach every project with curiosity and a willingness to learn from others. This mindset has allowed me to work with artists from different backgrounds, including [examples if applicable, e.g., "a Grammy-winning composer in New York" or "a traditional Kazakh throat singer in Mongolia"]. These collaborations have not only expanded my musical vocabulary but also deepened my appreciation for the universal language of music.</w:t>
      </w:r>
    </w:p>
    <w:p>
      <w:pPr>
        <w:pStyle w:val="BodyText"/>
      </w:pPr>
      <w:r>
        <w:t xml:space="preserve">As I consider the opportunity to join a music institution or ensemble in Kazakhstan Almaty, I am particularly inspired by the city’s potential to become a hub for artistic innovation. I envision myself contributing to initiatives that celebrate both traditional Kazakh music and contemporary global trends. Whether through performing in local theaters, participating in cultural festivals, or recording new compositions, I aim to bring a fresh perspective while respecting the region’s musical roots.</w:t>
      </w:r>
    </w:p>
    <w:p>
      <w:pPr>
        <w:pStyle w:val="BodyText"/>
      </w:pPr>
      <w:r>
        <w:t xml:space="preserve">I am also excited about the possibility of working with young musicians who are just beginning their own journeys. My experience as an educator has shown me how impactful mentorship can be in nurturing talent and instilling confidence. In Almaty, I would relish the chance to guide students in developing their skills while encouraging them to explore their unique voices as artists.</w:t>
      </w:r>
    </w:p>
    <w:p>
      <w:pPr>
        <w:pStyle w:val="BodyText"/>
      </w:pPr>
      <w:r>
        <w:t xml:space="preserve">My application for this musician position is driven by a genuine desire to connect with the people and culture of Kazakhstan Almaty. I am not only seeking a professional opportunity but also a chance to become part of a community that values creativity, tradition, and innovation. I am confident that my background as a musician, combined with my passion for cultural exchange, would make me a valuable asset to your organization.</w:t>
      </w:r>
    </w:p>
    <w:p>
      <w:pPr>
        <w:pStyle w:val="BodyText"/>
      </w:pPr>
      <w:r>
        <w:t xml:space="preserve">Thank you for considering my application. I would be honored to discuss how my skills and experiences align with the goals of your institution in Kazakhstan Almaty. Please feel free to contact me at [your phone number] or [your email address] at your earliest convenience. I look forward to the possibility of contributing to the vibrant musical heritage of this incredible city.</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Kazakhstan Almaty</dc:title>
  <dc:creator/>
  <dc:language>en</dc:language>
  <cp:keywords/>
  <dcterms:created xsi:type="dcterms:W3CDTF">2026-07-24T19:17:57Z</dcterms:created>
  <dcterms:modified xsi:type="dcterms:W3CDTF">2026-07-24T19:17:57Z</dcterms:modified>
</cp:coreProperties>
</file>

<file path=docProps/custom.xml><?xml version="1.0" encoding="utf-8"?>
<Properties xmlns="http://schemas.openxmlformats.org/officeDocument/2006/custom-properties" xmlns:vt="http://schemas.openxmlformats.org/officeDocument/2006/docPropsVTypes"/>
</file>